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224A" w:rsidRDefault="006E2198"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## This is a markdown file</w:t>
      </w:r>
      <w:bookmarkStart w:id="0" w:name="_GoBack"/>
      <w:bookmarkEnd w:id="0"/>
    </w:p>
    <w:sectPr w:rsidR="000D224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tTAzNDc3t7QwNrNU0lEKTi0uzszPAykwrAUA5FTngSwAAAA="/>
  </w:docVars>
  <w:rsids>
    <w:rsidRoot w:val="006E2198"/>
    <w:rsid w:val="006E2198"/>
    <w:rsid w:val="006E6751"/>
    <w:rsid w:val="00B47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83C52B-2F7A-4B9D-827C-5E6FD9C5F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</Words>
  <Characters>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Elder</dc:creator>
  <cp:keywords/>
  <dc:description/>
  <cp:lastModifiedBy>Kevin Elder</cp:lastModifiedBy>
  <cp:revision>1</cp:revision>
  <dcterms:created xsi:type="dcterms:W3CDTF">2016-09-09T01:36:00Z</dcterms:created>
  <dcterms:modified xsi:type="dcterms:W3CDTF">2016-09-09T01:41:00Z</dcterms:modified>
</cp:coreProperties>
</file>